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D30B2" w14:textId="77777777" w:rsidR="005B0829" w:rsidRDefault="001A04DB">
      <w:pPr>
        <w:pStyle w:val="Title"/>
      </w:pPr>
      <w:r>
        <w:t>pXRF analysis</w:t>
      </w:r>
    </w:p>
    <w:p w14:paraId="27B2239D" w14:textId="77777777" w:rsidR="005B0829" w:rsidRDefault="001A04DB">
      <w:pPr>
        <w:pStyle w:val="Author"/>
      </w:pPr>
      <w:r>
        <w:t>Uine Kailamäki</w:t>
      </w:r>
    </w:p>
    <w:p w14:paraId="780CF6C1" w14:textId="77777777" w:rsidR="005B0829" w:rsidRDefault="001A04DB">
      <w:pPr>
        <w:pStyle w:val="Date"/>
      </w:pPr>
      <w:r>
        <w:t>04/01/2021</w:t>
      </w:r>
    </w:p>
    <w:p w14:paraId="24633736" w14:textId="77777777" w:rsidR="005B0829" w:rsidRDefault="001A04DB">
      <w:pPr>
        <w:pStyle w:val="SourceCode"/>
      </w:pPr>
      <w:r>
        <w:rPr>
          <w:rStyle w:val="VerbatimChar"/>
        </w:rPr>
        <w:t>##  [1] "Type"  "MgO"   "Al2O3" "SiO2"  "K2O"   "CaO"   "TiO2"  "MnO"   "Fe2O3"</w:t>
      </w:r>
      <w:r>
        <w:br/>
      </w:r>
      <w:r>
        <w:rPr>
          <w:rStyle w:val="VerbatimChar"/>
        </w:rPr>
        <w:t>## [10] "ZnO"   "Rb2O"  "SrO"   "ZrO2"  "BaO"</w:t>
      </w:r>
    </w:p>
    <w:p w14:paraId="0D49D814" w14:textId="77777777" w:rsidR="005B0829" w:rsidRDefault="001A04DB">
      <w:pPr>
        <w:pStyle w:val="SourceCode"/>
      </w:pPr>
      <w:r>
        <w:rPr>
          <w:rStyle w:val="VerbatimChar"/>
        </w:rPr>
        <w:t>## Rows: 13</w:t>
      </w:r>
      <w:r>
        <w:br/>
      </w:r>
      <w:r>
        <w:rPr>
          <w:rStyle w:val="VerbatimChar"/>
        </w:rPr>
        <w:t>## Columns: 14</w:t>
      </w:r>
      <w:r>
        <w:br/>
      </w:r>
      <w:r>
        <w:rPr>
          <w:rStyle w:val="VerbatimChar"/>
        </w:rPr>
        <w:t>## $ Type  &lt;chr&gt; "Puumala ref", "Puumala ref", "Puumala ref", "Värikallio näyt...</w:t>
      </w:r>
      <w:r>
        <w:br/>
      </w:r>
      <w:r>
        <w:rPr>
          <w:rStyle w:val="VerbatimChar"/>
        </w:rPr>
        <w:t>## $ MgO   &lt;dbl&gt; 0.810, 1.302, 1.609, 0.885, 0.582, 1.140, 0.833, 0.252, 1.660...</w:t>
      </w:r>
      <w:r>
        <w:br/>
      </w:r>
      <w:r>
        <w:rPr>
          <w:rStyle w:val="VerbatimChar"/>
        </w:rPr>
        <w:t>## $ Al2O3 &lt;dbl&gt; 10.240, 9.890, 12.740, 6.700, 5.750, 9.940, 12.170, 1.071, 13...</w:t>
      </w:r>
      <w:r>
        <w:br/>
      </w:r>
      <w:r>
        <w:rPr>
          <w:rStyle w:val="VerbatimChar"/>
        </w:rPr>
        <w:t xml:space="preserve">## $ SiO2 </w:t>
      </w:r>
      <w:r>
        <w:rPr>
          <w:rStyle w:val="VerbatimChar"/>
        </w:rPr>
        <w:t xml:space="preserve"> &lt;dbl&gt; 77.9, 81.7, 67.0, 68.7, 85.1, 72.2, 73.7, 97.5, 73.4, 80.5, 6...</w:t>
      </w:r>
      <w:r>
        <w:br/>
      </w:r>
      <w:r>
        <w:rPr>
          <w:rStyle w:val="VerbatimChar"/>
        </w:rPr>
        <w:t>## $ K2O   &lt;dbl&gt; 1.1180, 2.1800, 2.0400, 0.9678, 0.3190, 2.3100, 0.6780, 0.380...</w:t>
      </w:r>
      <w:r>
        <w:br/>
      </w:r>
      <w:r>
        <w:rPr>
          <w:rStyle w:val="VerbatimChar"/>
        </w:rPr>
        <w:t>## $ CaO   &lt;dbl&gt; 0.753, 0.222, 0.404, 17.990, 1.133, 1.820, 0.825, 0.242, 2.49...</w:t>
      </w:r>
      <w:r>
        <w:br/>
      </w:r>
      <w:r>
        <w:rPr>
          <w:rStyle w:val="VerbatimChar"/>
        </w:rPr>
        <w:t>## $ TiO2  &lt;dbl&gt; 1.3</w:t>
      </w:r>
      <w:r>
        <w:rPr>
          <w:rStyle w:val="VerbatimChar"/>
        </w:rPr>
        <w:t>220, 0.5201, 0.1140, 0.0990, 0.0607, 0.0648, 0.1150, 0.000...</w:t>
      </w:r>
      <w:r>
        <w:br/>
      </w:r>
      <w:r>
        <w:rPr>
          <w:rStyle w:val="VerbatimChar"/>
        </w:rPr>
        <w:t>## $ MnO   &lt;dbl&gt; 0.0230, 0.0000, 0.0225, 0.0052, 0.0095, 0.0211, 0.0111, 0.000...</w:t>
      </w:r>
      <w:r>
        <w:br/>
      </w:r>
      <w:r>
        <w:rPr>
          <w:rStyle w:val="VerbatimChar"/>
        </w:rPr>
        <w:t>## $ Fe2O3 &lt;dbl&gt; 4.2500, 3.1500, 7.4900, 1.7000, 1.6000, 2.0200, 1.9700, 0.059...</w:t>
      </w:r>
      <w:r>
        <w:br/>
      </w:r>
      <w:r>
        <w:rPr>
          <w:rStyle w:val="VerbatimChar"/>
        </w:rPr>
        <w:t>## $ ZnO   &lt;dbl&gt; 0.0031, 0.002</w:t>
      </w:r>
      <w:r>
        <w:rPr>
          <w:rStyle w:val="VerbatimChar"/>
        </w:rPr>
        <w:t>2, 0.0204, 0.0027, 0.0027, 0.0035, 0.0029, 0.000...</w:t>
      </w:r>
      <w:r>
        <w:br/>
      </w:r>
      <w:r>
        <w:rPr>
          <w:rStyle w:val="VerbatimChar"/>
        </w:rPr>
        <w:t>## $ Rb2O  &lt;dbl&gt; 0.0097, 0.0124, 0.0163, 0.0067, 0.0050, 0.0085, 0.0023, 0.000...</w:t>
      </w:r>
      <w:r>
        <w:br/>
      </w:r>
      <w:r>
        <w:rPr>
          <w:rStyle w:val="VerbatimChar"/>
        </w:rPr>
        <w:t>## $ SrO   &lt;dbl&gt; 0.0055, 0.0034, 0.0442, 0.0127, 0.0156, 0.0219, 0.0136, 0.000...</w:t>
      </w:r>
      <w:r>
        <w:br/>
      </w:r>
      <w:r>
        <w:rPr>
          <w:rStyle w:val="VerbatimChar"/>
        </w:rPr>
        <w:t>## $ ZrO2  &lt;dbl&gt; 0.0201, 0.0426, 0.0183,</w:t>
      </w:r>
      <w:r>
        <w:rPr>
          <w:rStyle w:val="VerbatimChar"/>
        </w:rPr>
        <w:t xml:space="preserve"> 0.0142, 0.0139, 0.0210, 0.0305, 0.000...</w:t>
      </w:r>
      <w:r>
        <w:br/>
      </w:r>
      <w:r>
        <w:rPr>
          <w:rStyle w:val="VerbatimChar"/>
        </w:rPr>
        <w:t>## $ BaO   &lt;dbl&gt; 0.0338, 0.0711, 0.0896, 0.0000, 0.0205, 0.0588, 0.0200, 0.000...</w:t>
      </w:r>
    </w:p>
    <w:p w14:paraId="64F3395A" w14:textId="77777777" w:rsidR="005B0829" w:rsidRDefault="001A04DB">
      <w:pPr>
        <w:pStyle w:val="FirstParagraph"/>
      </w:pPr>
      <w:r>
        <w:rPr>
          <w:noProof/>
        </w:rPr>
        <w:lastRenderedPageBreak/>
        <w:drawing>
          <wp:inline distT="0" distB="0" distL="0" distR="0" wp14:anchorId="56E705CF" wp14:editId="77D6B2B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93BCA7" wp14:editId="78B90AF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E582D6" wp14:editId="18D9410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9FA78A" wp14:editId="44EB53B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C137A" w14:textId="77777777" w:rsidR="005B0829" w:rsidRDefault="001A04DB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</w:t>
      </w:r>
      <w:r>
        <w:rPr>
          <w:rStyle w:val="VerbatimChar"/>
        </w:rPr>
        <w:t>n     2.2417 1.5561 1.2594 1.1656 0.97100 0.86724 0.67377</w:t>
      </w:r>
      <w:r>
        <w:br/>
      </w:r>
      <w:r>
        <w:rPr>
          <w:rStyle w:val="VerbatimChar"/>
        </w:rPr>
        <w:t>## Proportion of Variance 0.3865 0.1863 0.1220 0.1045 0.07253 0.05785 0.03492</w:t>
      </w:r>
      <w:r>
        <w:br/>
      </w:r>
      <w:r>
        <w:rPr>
          <w:rStyle w:val="VerbatimChar"/>
        </w:rPr>
        <w:lastRenderedPageBreak/>
        <w:t>## Cumulative Proportion  0.3865 0.5728 0.6948 0.7993 0.87185 0.92971 0.96463</w:t>
      </w:r>
      <w:r>
        <w:br/>
      </w:r>
      <w:r>
        <w:rPr>
          <w:rStyle w:val="VerbatimChar"/>
        </w:rPr>
        <w:t xml:space="preserve">##                            PC8     PC9 </w:t>
      </w:r>
      <w:r>
        <w:rPr>
          <w:rStyle w:val="VerbatimChar"/>
        </w:rPr>
        <w:t xml:space="preserve">   PC10    PC11    PC12     PC13</w:t>
      </w:r>
      <w:r>
        <w:br/>
      </w:r>
      <w:r>
        <w:rPr>
          <w:rStyle w:val="VerbatimChar"/>
        </w:rPr>
        <w:t>## Standard deviation     0.50589 0.40585 0.16605 0.08596 0.06492 3.72e-17</w:t>
      </w:r>
      <w:r>
        <w:br/>
      </w:r>
      <w:r>
        <w:rPr>
          <w:rStyle w:val="VerbatimChar"/>
        </w:rPr>
        <w:t>## Proportion of Variance 0.01969 0.01267 0.00212 0.00057 0.00032 0.00e+00</w:t>
      </w:r>
      <w:r>
        <w:br/>
      </w:r>
      <w:r>
        <w:rPr>
          <w:rStyle w:val="VerbatimChar"/>
        </w:rPr>
        <w:t>## Cumulative Proportion  0.98432 0.99699 0.99911 0.99968 1.00000 1.00e+0</w:t>
      </w:r>
      <w:r>
        <w:rPr>
          <w:rStyle w:val="VerbatimChar"/>
        </w:rPr>
        <w:t>0</w:t>
      </w:r>
    </w:p>
    <w:p w14:paraId="38B40ABC" w14:textId="77777777" w:rsidR="005B0829" w:rsidRDefault="001A04DB">
      <w:pPr>
        <w:pStyle w:val="FirstParagraph"/>
      </w:pPr>
      <w:r>
        <w:rPr>
          <w:noProof/>
        </w:rPr>
        <w:lastRenderedPageBreak/>
        <w:drawing>
          <wp:inline distT="0" distB="0" distL="0" distR="0" wp14:anchorId="12F7739E" wp14:editId="3A1B299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17AB13" wp14:editId="0A0ABF3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5737A3" wp14:editId="01FE561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38623B" wp14:editId="2F1D30A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E13305" wp14:editId="136EF5F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DE286C" wp14:editId="3FC1731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C98D9" w14:textId="77777777" w:rsidR="005B0829" w:rsidRDefault="001A04DB">
      <w:pPr>
        <w:pStyle w:val="SourceCode"/>
      </w:pPr>
      <w:r>
        <w:rPr>
          <w:rStyle w:val="VerbatimChar"/>
        </w:rPr>
        <w:t>## [1] 0.5400877</w:t>
      </w:r>
    </w:p>
    <w:p w14:paraId="7450B2C4" w14:textId="77777777" w:rsidR="005B0829" w:rsidRDefault="001A04DB">
      <w:pPr>
        <w:pStyle w:val="FirstParagraph"/>
      </w:pPr>
      <w:r>
        <w:rPr>
          <w:noProof/>
        </w:rPr>
        <w:lastRenderedPageBreak/>
        <w:drawing>
          <wp:inline distT="0" distB="0" distL="0" distR="0" wp14:anchorId="7B698B4D" wp14:editId="1B12078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B08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2DB813" w14:textId="77777777" w:rsidR="001A04DB" w:rsidRDefault="001A04DB">
      <w:pPr>
        <w:spacing w:after="0"/>
      </w:pPr>
      <w:r>
        <w:separator/>
      </w:r>
    </w:p>
  </w:endnote>
  <w:endnote w:type="continuationSeparator" w:id="0">
    <w:p w14:paraId="43A70E6F" w14:textId="77777777" w:rsidR="001A04DB" w:rsidRDefault="001A04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945ECA" w14:textId="77777777" w:rsidR="001A04DB" w:rsidRDefault="001A04DB">
      <w:r>
        <w:separator/>
      </w:r>
    </w:p>
  </w:footnote>
  <w:footnote w:type="continuationSeparator" w:id="0">
    <w:p w14:paraId="0708D64F" w14:textId="77777777" w:rsidR="001A04DB" w:rsidRDefault="001A04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2985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04DB"/>
    <w:rsid w:val="004E29B3"/>
    <w:rsid w:val="00590D07"/>
    <w:rsid w:val="005B0829"/>
    <w:rsid w:val="00784D58"/>
    <w:rsid w:val="008954B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73174A9"/>
  <w15:docId w15:val="{764F35B6-F0AB-4287-AE62-79BEE25FD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00</Words>
  <Characters>1713</Characters>
  <Application>Microsoft Office Word</Application>
  <DocSecurity>0</DocSecurity>
  <Lines>14</Lines>
  <Paragraphs>4</Paragraphs>
  <ScaleCrop>false</ScaleCrop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Uine Hoot</cp:lastModifiedBy>
  <cp:revision>2</cp:revision>
  <dcterms:created xsi:type="dcterms:W3CDTF">2021-02-04T02:55:00Z</dcterms:created>
  <dcterms:modified xsi:type="dcterms:W3CDTF">2021-02-04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output">
    <vt:lpwstr>word_document</vt:lpwstr>
  </property>
</Properties>
</file>